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E114F" w14:textId="77777777" w:rsidR="001D37E0" w:rsidRPr="007C7D66" w:rsidRDefault="007C7D66" w:rsidP="007C7D66">
      <w:pPr>
        <w:jc w:val="center"/>
        <w:rPr>
          <w:sz w:val="24"/>
          <w:szCs w:val="24"/>
        </w:rPr>
      </w:pPr>
      <w:r w:rsidRPr="007C7D66">
        <w:rPr>
          <w:sz w:val="24"/>
          <w:szCs w:val="24"/>
        </w:rPr>
        <w:t>Community Advisory Council Meeting</w:t>
      </w:r>
    </w:p>
    <w:p w14:paraId="750AD72B" w14:textId="77777777" w:rsidR="007C7D66" w:rsidRPr="007C7D66" w:rsidRDefault="007C7D66" w:rsidP="007C7D66">
      <w:pPr>
        <w:jc w:val="center"/>
        <w:rPr>
          <w:sz w:val="24"/>
          <w:szCs w:val="24"/>
        </w:rPr>
      </w:pPr>
      <w:r w:rsidRPr="007C7D66">
        <w:rPr>
          <w:sz w:val="24"/>
          <w:szCs w:val="24"/>
        </w:rPr>
        <w:t>District 4 City of Detroit</w:t>
      </w:r>
    </w:p>
    <w:p w14:paraId="3BED73CC" w14:textId="77777777" w:rsidR="007C7D66" w:rsidRPr="007C7D66" w:rsidRDefault="007C7D66" w:rsidP="007C7D66">
      <w:pPr>
        <w:jc w:val="center"/>
        <w:rPr>
          <w:sz w:val="24"/>
          <w:szCs w:val="24"/>
        </w:rPr>
      </w:pPr>
      <w:r w:rsidRPr="007C7D66">
        <w:rPr>
          <w:sz w:val="24"/>
          <w:szCs w:val="24"/>
        </w:rPr>
        <w:t>March 13, 2023</w:t>
      </w:r>
    </w:p>
    <w:p w14:paraId="1F803799" w14:textId="77777777" w:rsidR="007C7D66" w:rsidRPr="007C7D66" w:rsidRDefault="007C7D66" w:rsidP="007C7D66">
      <w:pPr>
        <w:jc w:val="center"/>
        <w:rPr>
          <w:sz w:val="24"/>
          <w:szCs w:val="24"/>
        </w:rPr>
      </w:pPr>
      <w:r w:rsidRPr="007C7D66">
        <w:rPr>
          <w:sz w:val="24"/>
          <w:szCs w:val="24"/>
        </w:rPr>
        <w:t xml:space="preserve">Eastside Community Network </w:t>
      </w:r>
    </w:p>
    <w:p w14:paraId="14E19DEF" w14:textId="77777777" w:rsidR="007C7D66" w:rsidRDefault="007C7D66" w:rsidP="007C7D66">
      <w:pPr>
        <w:jc w:val="center"/>
        <w:rPr>
          <w:sz w:val="24"/>
          <w:szCs w:val="24"/>
        </w:rPr>
      </w:pPr>
      <w:r w:rsidRPr="007C7D66">
        <w:rPr>
          <w:sz w:val="24"/>
          <w:szCs w:val="24"/>
        </w:rPr>
        <w:t>4401 Conner</w:t>
      </w:r>
    </w:p>
    <w:p w14:paraId="2E7499E4" w14:textId="77777777" w:rsidR="007C7D66" w:rsidRDefault="007C7D66" w:rsidP="007C7D66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etroit MI </w:t>
      </w:r>
    </w:p>
    <w:p w14:paraId="4A407EEB" w14:textId="77777777" w:rsidR="007C7D66" w:rsidRDefault="007C7D66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LL TO ORDER</w:t>
      </w:r>
    </w:p>
    <w:p w14:paraId="2751D4F7" w14:textId="77777777" w:rsidR="007C7D66" w:rsidRDefault="007C7D66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OLL CALL OF OFFICERS</w:t>
      </w:r>
    </w:p>
    <w:p w14:paraId="0963C82C" w14:textId="77777777" w:rsidR="007C7D66" w:rsidRDefault="007C7D66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PPROVAL OF PROPOSED AGENDA</w:t>
      </w:r>
    </w:p>
    <w:p w14:paraId="5402FB8D" w14:textId="77777777" w:rsidR="007C7D66" w:rsidRDefault="007C7D66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PPROVAL OF PREVIOUS MINUTES</w:t>
      </w:r>
    </w:p>
    <w:p w14:paraId="11793993" w14:textId="77777777" w:rsidR="007C7D66" w:rsidRDefault="007C7D66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FFICER REPORTS</w:t>
      </w:r>
    </w:p>
    <w:p w14:paraId="72A27EB6" w14:textId="77777777" w:rsidR="00FA6C03" w:rsidRDefault="00FA6C03" w:rsidP="00FA6C03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5A-REPORT FROM COUNCILWOMANS JOHNSON’S OFFICE</w:t>
      </w:r>
    </w:p>
    <w:p w14:paraId="5EE402CD" w14:textId="77777777" w:rsidR="007C7D66" w:rsidRDefault="007C7D66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LD BUSINESS</w:t>
      </w:r>
    </w:p>
    <w:p w14:paraId="6C4C67E2" w14:textId="77777777" w:rsidR="007C7D66" w:rsidRDefault="007C7D66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EW BUSINESS</w:t>
      </w:r>
    </w:p>
    <w:p w14:paraId="4A3A3B24" w14:textId="77777777" w:rsidR="00956FBC" w:rsidRDefault="00956FBC" w:rsidP="00956FBC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7A-PARKWEST GALLERY </w:t>
      </w:r>
    </w:p>
    <w:p w14:paraId="36FBBF9A" w14:textId="77777777" w:rsidR="00956FBC" w:rsidRDefault="00956FBC" w:rsidP="00956FBC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7B-ELECTIONS OF OFFICERS FOR 2023</w:t>
      </w:r>
    </w:p>
    <w:p w14:paraId="72F24385" w14:textId="77777777" w:rsidR="007C7D66" w:rsidRDefault="007C7D66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UBLIC COMMENTS</w:t>
      </w:r>
    </w:p>
    <w:p w14:paraId="53153795" w14:textId="77777777" w:rsidR="007C7D66" w:rsidRDefault="00FA6C03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ATE AND TIME OF NEXT MEETING</w:t>
      </w:r>
    </w:p>
    <w:p w14:paraId="7002291D" w14:textId="77777777" w:rsidR="00FA6C03" w:rsidRPr="007C7D66" w:rsidRDefault="00FA6C03" w:rsidP="007C7D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JOURMENT</w:t>
      </w:r>
    </w:p>
    <w:sectPr w:rsidR="00FA6C03" w:rsidRPr="007C7D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16ED7"/>
    <w:multiLevelType w:val="hybridMultilevel"/>
    <w:tmpl w:val="E1D43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061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LO0MDK3tDQxMTRQ0lEKTi0uzszPAykwrAUAOhidnCwAAAA="/>
  </w:docVars>
  <w:rsids>
    <w:rsidRoot w:val="007C7D66"/>
    <w:rsid w:val="001D37E0"/>
    <w:rsid w:val="007C7D66"/>
    <w:rsid w:val="00956FBC"/>
    <w:rsid w:val="00D329D2"/>
    <w:rsid w:val="00FA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AA360"/>
  <w15:chartTrackingRefBased/>
  <w15:docId w15:val="{D6E675B9-6A24-462B-AB43-96DF69767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D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Amber Easton</cp:lastModifiedBy>
  <cp:revision>2</cp:revision>
  <dcterms:created xsi:type="dcterms:W3CDTF">2023-02-21T01:36:00Z</dcterms:created>
  <dcterms:modified xsi:type="dcterms:W3CDTF">2023-02-21T01:36:00Z</dcterms:modified>
</cp:coreProperties>
</file>